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66639" w14:textId="77777777" w:rsidR="00DE6665" w:rsidRPr="00AF6662" w:rsidRDefault="00DE6665" w:rsidP="0032234F">
      <w:pPr>
        <w:pStyle w:val="NoSpacing"/>
        <w:pBdr>
          <w:bottom w:val="single" w:sz="4" w:space="1" w:color="auto"/>
        </w:pBdr>
        <w:jc w:val="center"/>
        <w:rPr>
          <w:b/>
          <w:bCs/>
          <w:sz w:val="22"/>
          <w:szCs w:val="22"/>
        </w:rPr>
      </w:pPr>
      <w:r w:rsidRPr="00AF6662">
        <w:rPr>
          <w:b/>
          <w:bCs/>
          <w:sz w:val="22"/>
          <w:szCs w:val="22"/>
        </w:rPr>
        <w:t>MEMO</w:t>
      </w:r>
    </w:p>
    <w:p w14:paraId="45BC7A30" w14:textId="780B4A7B" w:rsidR="00DE6665" w:rsidRPr="00AF6662" w:rsidRDefault="00DE6665" w:rsidP="0032234F">
      <w:pPr>
        <w:pStyle w:val="NoSpacing"/>
        <w:rPr>
          <w:sz w:val="22"/>
          <w:szCs w:val="22"/>
        </w:rPr>
      </w:pPr>
      <w:r w:rsidRPr="00AF6662">
        <w:rPr>
          <w:sz w:val="22"/>
          <w:szCs w:val="22"/>
        </w:rPr>
        <w:t xml:space="preserve">FROM: </w:t>
      </w:r>
      <w:r w:rsidRPr="00AF6662">
        <w:rPr>
          <w:sz w:val="22"/>
          <w:szCs w:val="22"/>
        </w:rPr>
        <w:tab/>
      </w:r>
      <w:r w:rsidR="00143A42">
        <w:rPr>
          <w:sz w:val="22"/>
          <w:szCs w:val="22"/>
        </w:rPr>
        <w:t>College of Business Career &amp; Advising Center</w:t>
      </w:r>
    </w:p>
    <w:p w14:paraId="6AA86956" w14:textId="7CF2962C" w:rsidR="00DE6665" w:rsidRPr="00AF6662" w:rsidRDefault="00DE6665" w:rsidP="0032234F">
      <w:pPr>
        <w:pStyle w:val="NoSpacing"/>
        <w:rPr>
          <w:sz w:val="22"/>
          <w:szCs w:val="22"/>
        </w:rPr>
      </w:pPr>
      <w:r w:rsidRPr="00AF6662">
        <w:rPr>
          <w:sz w:val="22"/>
          <w:szCs w:val="22"/>
        </w:rPr>
        <w:t>SUBJECT:</w:t>
      </w:r>
      <w:r w:rsidRPr="00AF6662">
        <w:rPr>
          <w:sz w:val="22"/>
          <w:szCs w:val="22"/>
        </w:rPr>
        <w:tab/>
      </w:r>
      <w:r>
        <w:rPr>
          <w:sz w:val="22"/>
          <w:szCs w:val="22"/>
        </w:rPr>
        <w:t>Temporary Internship Substitutions</w:t>
      </w:r>
    </w:p>
    <w:p w14:paraId="59DE09A4" w14:textId="73E74490" w:rsidR="00DE6665" w:rsidRPr="00AF6662" w:rsidRDefault="00DE6665" w:rsidP="0032234F">
      <w:pPr>
        <w:pStyle w:val="NoSpacing"/>
        <w:pBdr>
          <w:bottom w:val="single" w:sz="4" w:space="1" w:color="auto"/>
        </w:pBdr>
        <w:rPr>
          <w:sz w:val="22"/>
          <w:szCs w:val="22"/>
        </w:rPr>
      </w:pPr>
      <w:r w:rsidRPr="00AF6662">
        <w:rPr>
          <w:sz w:val="22"/>
          <w:szCs w:val="22"/>
        </w:rPr>
        <w:t>DATE:</w:t>
      </w:r>
      <w:r w:rsidRPr="00AF6662">
        <w:rPr>
          <w:sz w:val="22"/>
          <w:szCs w:val="22"/>
        </w:rPr>
        <w:tab/>
      </w:r>
      <w:r w:rsidRPr="00AF6662">
        <w:rPr>
          <w:sz w:val="22"/>
          <w:szCs w:val="22"/>
        </w:rPr>
        <w:tab/>
      </w:r>
      <w:r w:rsidR="00FC4D4D">
        <w:rPr>
          <w:sz w:val="22"/>
          <w:szCs w:val="22"/>
        </w:rPr>
        <w:t>April 1</w:t>
      </w:r>
      <w:r w:rsidR="00143A42">
        <w:rPr>
          <w:sz w:val="22"/>
          <w:szCs w:val="22"/>
        </w:rPr>
        <w:t>6</w:t>
      </w:r>
      <w:r>
        <w:rPr>
          <w:sz w:val="22"/>
          <w:szCs w:val="22"/>
        </w:rPr>
        <w:t>, 2020</w:t>
      </w:r>
    </w:p>
    <w:p w14:paraId="3624CD05" w14:textId="77777777" w:rsidR="00DE6665" w:rsidRPr="00AF6662" w:rsidRDefault="00DE6665" w:rsidP="0032234F">
      <w:pPr>
        <w:pStyle w:val="NoSpacing"/>
        <w:rPr>
          <w:sz w:val="22"/>
          <w:szCs w:val="22"/>
        </w:rPr>
      </w:pPr>
    </w:p>
    <w:p w14:paraId="1C85DE08" w14:textId="143E6811" w:rsidR="00143A42" w:rsidRPr="00781E7B" w:rsidRDefault="00143A42" w:rsidP="00A55EBC">
      <w:pPr>
        <w:pStyle w:val="NoSpacing"/>
        <w:rPr>
          <w:rFonts w:cstheme="minorHAnsi"/>
          <w:sz w:val="22"/>
          <w:szCs w:val="22"/>
        </w:rPr>
      </w:pPr>
      <w:r w:rsidRPr="00781E7B">
        <w:rPr>
          <w:rFonts w:cstheme="minorHAnsi"/>
          <w:b/>
          <w:bCs/>
          <w:sz w:val="22"/>
          <w:szCs w:val="22"/>
        </w:rPr>
        <w:t>Attention</w:t>
      </w:r>
      <w:r w:rsidRPr="00781E7B">
        <w:rPr>
          <w:rFonts w:cstheme="minorHAnsi"/>
          <w:sz w:val="22"/>
          <w:szCs w:val="22"/>
        </w:rPr>
        <w:t>: December 2020 or May 2021</w:t>
      </w:r>
      <w:r w:rsidR="00A07D12" w:rsidRPr="00781E7B">
        <w:rPr>
          <w:rFonts w:cstheme="minorHAnsi"/>
          <w:sz w:val="22"/>
          <w:szCs w:val="22"/>
        </w:rPr>
        <w:t xml:space="preserve"> </w:t>
      </w:r>
      <w:r w:rsidR="00364100" w:rsidRPr="00781E7B">
        <w:rPr>
          <w:rFonts w:cstheme="minorHAnsi"/>
          <w:sz w:val="22"/>
          <w:szCs w:val="22"/>
        </w:rPr>
        <w:t>Gr</w:t>
      </w:r>
      <w:r w:rsidR="00A07D12" w:rsidRPr="00781E7B">
        <w:rPr>
          <w:rFonts w:cstheme="minorHAnsi"/>
          <w:sz w:val="22"/>
          <w:szCs w:val="22"/>
        </w:rPr>
        <w:t xml:space="preserve">aduation </w:t>
      </w:r>
      <w:r w:rsidR="00364100" w:rsidRPr="00781E7B">
        <w:rPr>
          <w:rFonts w:cstheme="minorHAnsi"/>
          <w:sz w:val="22"/>
          <w:szCs w:val="22"/>
        </w:rPr>
        <w:t>C</w:t>
      </w:r>
      <w:r w:rsidR="00A07D12" w:rsidRPr="00781E7B">
        <w:rPr>
          <w:rFonts w:cstheme="minorHAnsi"/>
          <w:sz w:val="22"/>
          <w:szCs w:val="22"/>
        </w:rPr>
        <w:t>andidates</w:t>
      </w:r>
    </w:p>
    <w:p w14:paraId="601F5B97" w14:textId="77777777" w:rsidR="00143A42" w:rsidRPr="00781E7B" w:rsidRDefault="00143A42" w:rsidP="00A55EBC">
      <w:pPr>
        <w:pStyle w:val="NoSpacing"/>
        <w:rPr>
          <w:rFonts w:cstheme="minorHAnsi"/>
          <w:sz w:val="22"/>
          <w:szCs w:val="22"/>
        </w:rPr>
      </w:pPr>
    </w:p>
    <w:p w14:paraId="51DFB8A9" w14:textId="3DED9FFC" w:rsidR="00143A42" w:rsidRPr="00781E7B" w:rsidRDefault="00143A42" w:rsidP="00A55EBC">
      <w:pPr>
        <w:pStyle w:val="NoSpacing"/>
        <w:rPr>
          <w:rFonts w:cstheme="minorHAnsi"/>
          <w:sz w:val="22"/>
          <w:szCs w:val="22"/>
        </w:rPr>
      </w:pPr>
      <w:r w:rsidRPr="00781E7B">
        <w:rPr>
          <w:rFonts w:cstheme="minorHAnsi"/>
          <w:sz w:val="22"/>
          <w:szCs w:val="22"/>
        </w:rPr>
        <w:t xml:space="preserve">In response to COVID-19, College of Business students who are graduating in December 2020 or May 2021 may use an </w:t>
      </w:r>
      <w:r w:rsidRPr="00781E7B">
        <w:rPr>
          <w:rFonts w:cstheme="minorHAnsi"/>
          <w:sz w:val="22"/>
          <w:szCs w:val="22"/>
          <w:u w:val="single"/>
        </w:rPr>
        <w:t>internship substitution course</w:t>
      </w:r>
      <w:r w:rsidRPr="00781E7B">
        <w:rPr>
          <w:rFonts w:cstheme="minorHAnsi"/>
          <w:sz w:val="22"/>
          <w:szCs w:val="22"/>
        </w:rPr>
        <w:t xml:space="preserve"> to complete their internship requirement. </w:t>
      </w:r>
    </w:p>
    <w:p w14:paraId="3FE2D89A" w14:textId="77777777" w:rsidR="00143A42" w:rsidRPr="00781E7B" w:rsidRDefault="00143A42" w:rsidP="00A55EBC">
      <w:pPr>
        <w:pStyle w:val="NoSpacing"/>
        <w:rPr>
          <w:rFonts w:cstheme="minorHAnsi"/>
          <w:sz w:val="22"/>
          <w:szCs w:val="22"/>
        </w:rPr>
      </w:pPr>
    </w:p>
    <w:p w14:paraId="5FE7CC09" w14:textId="6BB12BC7" w:rsidR="00143A42" w:rsidRPr="00781E7B" w:rsidRDefault="00A07D12" w:rsidP="00A55EBC">
      <w:pPr>
        <w:pStyle w:val="NoSpacing"/>
        <w:rPr>
          <w:rFonts w:cstheme="minorHAnsi"/>
          <w:sz w:val="22"/>
          <w:szCs w:val="22"/>
        </w:rPr>
      </w:pPr>
      <w:r w:rsidRPr="00781E7B">
        <w:rPr>
          <w:rFonts w:cstheme="minorHAnsi"/>
          <w:sz w:val="22"/>
          <w:szCs w:val="22"/>
        </w:rPr>
        <w:t>The following c</w:t>
      </w:r>
      <w:r w:rsidR="00143A42" w:rsidRPr="00781E7B">
        <w:rPr>
          <w:rFonts w:cstheme="minorHAnsi"/>
          <w:sz w:val="22"/>
          <w:szCs w:val="22"/>
        </w:rPr>
        <w:t xml:space="preserve">ourses offer you experiential learning opportunities such live client projects or simulations. You may take a course in your major or explore something new! If it is a required or elective course for your major, you can count it for both your major and your internship. </w:t>
      </w:r>
      <w:r w:rsidR="00364100" w:rsidRPr="00781E7B">
        <w:rPr>
          <w:rFonts w:cstheme="minorHAnsi"/>
          <w:sz w:val="22"/>
          <w:szCs w:val="22"/>
        </w:rPr>
        <w:t>For any course you choose, y</w:t>
      </w:r>
      <w:r w:rsidR="00143A42" w:rsidRPr="00781E7B">
        <w:rPr>
          <w:rFonts w:cstheme="minorHAnsi"/>
          <w:sz w:val="22"/>
          <w:szCs w:val="22"/>
        </w:rPr>
        <w:t>ou must meet the</w:t>
      </w:r>
      <w:r w:rsidRPr="00781E7B">
        <w:rPr>
          <w:rFonts w:cstheme="minorHAnsi"/>
          <w:sz w:val="22"/>
          <w:szCs w:val="22"/>
        </w:rPr>
        <w:t xml:space="preserve"> </w:t>
      </w:r>
      <w:r w:rsidR="00364100" w:rsidRPr="00781E7B">
        <w:rPr>
          <w:rFonts w:cstheme="minorHAnsi"/>
          <w:sz w:val="22"/>
          <w:szCs w:val="22"/>
        </w:rPr>
        <w:t xml:space="preserve">listed </w:t>
      </w:r>
      <w:r w:rsidR="00143A42" w:rsidRPr="00781E7B">
        <w:rPr>
          <w:rFonts w:cstheme="minorHAnsi"/>
          <w:sz w:val="22"/>
          <w:szCs w:val="22"/>
        </w:rPr>
        <w:t>pre-requisite</w:t>
      </w:r>
      <w:r w:rsidRPr="00781E7B">
        <w:rPr>
          <w:rFonts w:cstheme="minorHAnsi"/>
          <w:sz w:val="22"/>
          <w:szCs w:val="22"/>
        </w:rPr>
        <w:t>s</w:t>
      </w:r>
      <w:r w:rsidR="00364100" w:rsidRPr="00781E7B">
        <w:rPr>
          <w:rFonts w:cstheme="minorHAnsi"/>
          <w:sz w:val="22"/>
          <w:szCs w:val="22"/>
        </w:rPr>
        <w:t xml:space="preserve">. </w:t>
      </w:r>
      <w:r w:rsidR="00143A42" w:rsidRPr="00781E7B">
        <w:rPr>
          <w:rFonts w:cstheme="minorHAnsi"/>
          <w:sz w:val="22"/>
          <w:szCs w:val="22"/>
        </w:rPr>
        <w:t>You do not need prior approval to count the course for internship credit.</w:t>
      </w:r>
    </w:p>
    <w:p w14:paraId="00B33E5C" w14:textId="77777777" w:rsidR="00143A42" w:rsidRPr="00A55EBC" w:rsidRDefault="00143A42" w:rsidP="00A55EBC">
      <w:pPr>
        <w:pStyle w:val="NoSpacing"/>
        <w:rPr>
          <w:rFonts w:cstheme="minorHAnsi"/>
          <w:sz w:val="22"/>
          <w:szCs w:val="22"/>
        </w:rPr>
      </w:pPr>
    </w:p>
    <w:p w14:paraId="5A8B4FB5" w14:textId="7D2E29CA" w:rsidR="00143A42" w:rsidRDefault="00143A42" w:rsidP="00A55EBC">
      <w:pPr>
        <w:spacing w:after="0" w:line="240" w:lineRule="auto"/>
        <w:rPr>
          <w:rFonts w:cstheme="minorHAnsi"/>
        </w:rPr>
      </w:pPr>
      <w:r w:rsidRPr="00A55EBC">
        <w:rPr>
          <w:rFonts w:cstheme="minorHAnsi"/>
        </w:rPr>
        <w:t>Internship substitution courses (by semester) are listed below:</w:t>
      </w:r>
    </w:p>
    <w:p w14:paraId="6F06282F" w14:textId="77777777" w:rsidR="00A55EBC" w:rsidRPr="00A55EBC" w:rsidRDefault="00A55EBC" w:rsidP="00A55EBC">
      <w:pPr>
        <w:spacing w:after="0" w:line="240" w:lineRule="auto"/>
        <w:rPr>
          <w:rFonts w:cstheme="minorHAnsi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0"/>
        <w:gridCol w:w="1007"/>
        <w:gridCol w:w="1276"/>
        <w:gridCol w:w="1052"/>
        <w:gridCol w:w="1181"/>
        <w:gridCol w:w="17"/>
        <w:gridCol w:w="1087"/>
        <w:gridCol w:w="1287"/>
        <w:gridCol w:w="1158"/>
        <w:gridCol w:w="1285"/>
      </w:tblGrid>
      <w:tr w:rsidR="00A55EBC" w14:paraId="7219195E" w14:textId="77777777" w:rsidTr="00A55EBC">
        <w:tc>
          <w:tcPr>
            <w:tcW w:w="66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7DB5D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</w:t>
            </w:r>
          </w:p>
        </w:tc>
        <w:tc>
          <w:tcPr>
            <w:tcW w:w="4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4A4FC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</w:t>
            </w:r>
          </w:p>
        </w:tc>
        <w:tc>
          <w:tcPr>
            <w:tcW w:w="59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2A28C6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T</w:t>
            </w:r>
          </w:p>
        </w:tc>
        <w:tc>
          <w:tcPr>
            <w:tcW w:w="48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AE382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N</w:t>
            </w:r>
          </w:p>
        </w:tc>
        <w:tc>
          <w:tcPr>
            <w:tcW w:w="54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6D92E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GT</w:t>
            </w:r>
          </w:p>
        </w:tc>
        <w:tc>
          <w:tcPr>
            <w:tcW w:w="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A496CF7" w14:textId="77777777" w:rsidR="00A55EBC" w:rsidRDefault="00A55EBC" w:rsidP="00143A4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68336" w14:textId="36F82FAA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IS</w:t>
            </w:r>
          </w:p>
        </w:tc>
        <w:tc>
          <w:tcPr>
            <w:tcW w:w="59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4B617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KT</w:t>
            </w:r>
          </w:p>
        </w:tc>
        <w:tc>
          <w:tcPr>
            <w:tcW w:w="53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A536B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BA</w:t>
            </w:r>
          </w:p>
        </w:tc>
        <w:tc>
          <w:tcPr>
            <w:tcW w:w="59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EF927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SM</w:t>
            </w:r>
          </w:p>
        </w:tc>
      </w:tr>
      <w:tr w:rsidR="00A55EBC" w14:paraId="68228781" w14:textId="77777777" w:rsidTr="00A55EBC"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EF20F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pring 202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CF5F58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 4940</w:t>
            </w:r>
          </w:p>
        </w:tc>
        <w:tc>
          <w:tcPr>
            <w:tcW w:w="5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989B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75D82C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550</w:t>
            </w:r>
          </w:p>
          <w:p w14:paraId="03F2F8E3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900</w:t>
            </w:r>
          </w:p>
        </w:tc>
        <w:tc>
          <w:tcPr>
            <w:tcW w:w="5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2DB55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0</w:t>
            </w:r>
          </w:p>
          <w:p w14:paraId="6EE50E9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5</w:t>
            </w:r>
          </w:p>
          <w:p w14:paraId="646C9D7A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0BD38B6" w14:textId="77777777" w:rsidR="00A55EBC" w:rsidRDefault="00A55EBC" w:rsidP="00143A4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23234" w14:textId="1DE62243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2200</w:t>
            </w:r>
          </w:p>
          <w:p w14:paraId="41ACC969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4200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796CA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3790</w:t>
            </w:r>
          </w:p>
          <w:p w14:paraId="4A208E76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00</w:t>
            </w:r>
          </w:p>
          <w:p w14:paraId="5E061EDB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80</w:t>
            </w:r>
          </w:p>
          <w:p w14:paraId="2BDA972B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600</w:t>
            </w:r>
          </w:p>
          <w:p w14:paraId="7BE61DC4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94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0DD8A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BA 3720</w:t>
            </w:r>
          </w:p>
        </w:tc>
        <w:tc>
          <w:tcPr>
            <w:tcW w:w="59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0FE25C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140</w:t>
            </w:r>
          </w:p>
          <w:p w14:paraId="4C6B942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15</w:t>
            </w:r>
          </w:p>
          <w:p w14:paraId="561E6C03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00</w:t>
            </w:r>
          </w:p>
        </w:tc>
      </w:tr>
      <w:tr w:rsidR="00A55EBC" w14:paraId="6183E1B3" w14:textId="77777777" w:rsidTr="00A55EBC"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54698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mmer 202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1E9D2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3E466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DDEF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550</w:t>
            </w:r>
          </w:p>
        </w:tc>
        <w:tc>
          <w:tcPr>
            <w:tcW w:w="5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108A1E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0</w:t>
            </w:r>
          </w:p>
        </w:tc>
        <w:tc>
          <w:tcPr>
            <w:tcW w:w="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99022FA" w14:textId="77777777" w:rsidR="00A55EBC" w:rsidRDefault="00A55EBC" w:rsidP="00143A4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F84A2" w14:textId="163565D4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FE544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00</w:t>
            </w:r>
          </w:p>
          <w:p w14:paraId="1B6B0DD7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25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EA40E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9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E89AB4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A55EBC" w14:paraId="002BB766" w14:textId="77777777" w:rsidTr="00A55EBC"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688F7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ll 202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7125A7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E3AC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CT 2910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2C115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550</w:t>
            </w:r>
          </w:p>
          <w:p w14:paraId="6A163112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900</w:t>
            </w:r>
          </w:p>
        </w:tc>
        <w:tc>
          <w:tcPr>
            <w:tcW w:w="5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575B3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435</w:t>
            </w:r>
          </w:p>
          <w:p w14:paraId="7F613F05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0</w:t>
            </w:r>
          </w:p>
          <w:p w14:paraId="50BBB1B4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5</w:t>
            </w:r>
          </w:p>
        </w:tc>
        <w:tc>
          <w:tcPr>
            <w:tcW w:w="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7BB2A51" w14:textId="77777777" w:rsidR="00A55EBC" w:rsidRDefault="00A55EBC" w:rsidP="00143A4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9D2F37" w14:textId="499A83B2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2200</w:t>
            </w:r>
          </w:p>
          <w:p w14:paraId="68292F3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4200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062456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3790</w:t>
            </w:r>
          </w:p>
          <w:p w14:paraId="79AC9D4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00</w:t>
            </w:r>
          </w:p>
          <w:p w14:paraId="6E1B9DAA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80</w:t>
            </w:r>
          </w:p>
          <w:p w14:paraId="347C64F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900*</w:t>
            </w:r>
          </w:p>
          <w:p w14:paraId="233B1CD9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94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E69A1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BA 3720</w:t>
            </w:r>
          </w:p>
        </w:tc>
        <w:tc>
          <w:tcPr>
            <w:tcW w:w="59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7133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000</w:t>
            </w:r>
          </w:p>
          <w:p w14:paraId="24680024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10</w:t>
            </w:r>
          </w:p>
          <w:p w14:paraId="44DA278A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15</w:t>
            </w:r>
          </w:p>
        </w:tc>
      </w:tr>
      <w:tr w:rsidR="00A55EBC" w14:paraId="672B2335" w14:textId="77777777" w:rsidTr="00A55EBC"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7648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pring 2021</w:t>
            </w:r>
          </w:p>
        </w:tc>
        <w:tc>
          <w:tcPr>
            <w:tcW w:w="4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474EEF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BCCCF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8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DD24ED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550</w:t>
            </w:r>
          </w:p>
          <w:p w14:paraId="5FDE5829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 4900</w:t>
            </w:r>
          </w:p>
        </w:tc>
        <w:tc>
          <w:tcPr>
            <w:tcW w:w="54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90258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0</w:t>
            </w:r>
          </w:p>
          <w:p w14:paraId="590BE7EC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GT 3735</w:t>
            </w:r>
          </w:p>
        </w:tc>
        <w:tc>
          <w:tcPr>
            <w:tcW w:w="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DCEAF75" w14:textId="77777777" w:rsidR="00A55EBC" w:rsidRDefault="00A55EBC" w:rsidP="00143A4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D2F9D" w14:textId="7253396B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2200</w:t>
            </w:r>
          </w:p>
          <w:p w14:paraId="32A85C93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 4200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F43243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3790</w:t>
            </w:r>
          </w:p>
          <w:p w14:paraId="563943C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00</w:t>
            </w:r>
          </w:p>
          <w:p w14:paraId="6DE91010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580</w:t>
            </w:r>
          </w:p>
          <w:p w14:paraId="211A248F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600</w:t>
            </w:r>
          </w:p>
          <w:p w14:paraId="02F94769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650</w:t>
            </w:r>
          </w:p>
          <w:p w14:paraId="3035493C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KT 4940</w:t>
            </w:r>
          </w:p>
        </w:tc>
        <w:tc>
          <w:tcPr>
            <w:tcW w:w="53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473E39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BA 3720</w:t>
            </w:r>
          </w:p>
        </w:tc>
        <w:tc>
          <w:tcPr>
            <w:tcW w:w="59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AB665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140</w:t>
            </w:r>
          </w:p>
          <w:p w14:paraId="28A4288B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00</w:t>
            </w:r>
          </w:p>
          <w:p w14:paraId="3CB42CE5" w14:textId="77777777" w:rsidR="00A55EBC" w:rsidRDefault="00A55EBC" w:rsidP="00143A42">
            <w:pPr>
              <w:spacing w:after="0" w:line="240" w:lineRule="auto"/>
              <w:contextualSpacing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SM 4915</w:t>
            </w:r>
          </w:p>
        </w:tc>
      </w:tr>
    </w:tbl>
    <w:p w14:paraId="764F798B" w14:textId="77777777" w:rsidR="00971873" w:rsidRDefault="00971873" w:rsidP="0045029A">
      <w:pPr>
        <w:spacing w:after="0" w:line="240" w:lineRule="auto"/>
      </w:pPr>
    </w:p>
    <w:p w14:paraId="175C6FFF" w14:textId="77777777" w:rsidR="0045029A" w:rsidRDefault="0045029A" w:rsidP="0045029A">
      <w:pPr>
        <w:spacing w:after="0" w:line="240" w:lineRule="auto"/>
      </w:pPr>
    </w:p>
    <w:p w14:paraId="7168AEA8" w14:textId="77777777" w:rsidR="00037630" w:rsidRPr="00037630" w:rsidRDefault="00037630" w:rsidP="0032234F">
      <w:pPr>
        <w:spacing w:after="0" w:line="240" w:lineRule="auto"/>
      </w:pPr>
    </w:p>
    <w:sectPr w:rsidR="00037630" w:rsidRPr="00037630" w:rsidSect="008155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D4D85"/>
    <w:multiLevelType w:val="hybridMultilevel"/>
    <w:tmpl w:val="91D871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32F58"/>
    <w:multiLevelType w:val="hybridMultilevel"/>
    <w:tmpl w:val="1424F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A85F4C"/>
    <w:multiLevelType w:val="hybridMultilevel"/>
    <w:tmpl w:val="753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811F5"/>
    <w:multiLevelType w:val="hybridMultilevel"/>
    <w:tmpl w:val="10DE8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45CE3"/>
    <w:multiLevelType w:val="hybridMultilevel"/>
    <w:tmpl w:val="8620E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DA08BA"/>
    <w:multiLevelType w:val="hybridMultilevel"/>
    <w:tmpl w:val="1070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D6F0A"/>
    <w:multiLevelType w:val="hybridMultilevel"/>
    <w:tmpl w:val="30C69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TE0NDY0MDQxsLRQ0lEKTi0uzszPAymwqAUA+FbFuiwAAAA="/>
  </w:docVars>
  <w:rsids>
    <w:rsidRoot w:val="00DE6665"/>
    <w:rsid w:val="00004068"/>
    <w:rsid w:val="0001388C"/>
    <w:rsid w:val="00037630"/>
    <w:rsid w:val="000B4B39"/>
    <w:rsid w:val="00143A42"/>
    <w:rsid w:val="00144048"/>
    <w:rsid w:val="001B1A09"/>
    <w:rsid w:val="002C14A6"/>
    <w:rsid w:val="0032234F"/>
    <w:rsid w:val="00333C06"/>
    <w:rsid w:val="003613AD"/>
    <w:rsid w:val="00364100"/>
    <w:rsid w:val="0045029A"/>
    <w:rsid w:val="004D77F6"/>
    <w:rsid w:val="00515D6C"/>
    <w:rsid w:val="005657DA"/>
    <w:rsid w:val="005D6597"/>
    <w:rsid w:val="00684BA2"/>
    <w:rsid w:val="006F3276"/>
    <w:rsid w:val="00781E7B"/>
    <w:rsid w:val="007941BA"/>
    <w:rsid w:val="00815529"/>
    <w:rsid w:val="00971873"/>
    <w:rsid w:val="009B4B12"/>
    <w:rsid w:val="00A07D12"/>
    <w:rsid w:val="00A1662F"/>
    <w:rsid w:val="00A27D7F"/>
    <w:rsid w:val="00A55EBC"/>
    <w:rsid w:val="00A93A82"/>
    <w:rsid w:val="00AF21BB"/>
    <w:rsid w:val="00B02FA5"/>
    <w:rsid w:val="00C35FF1"/>
    <w:rsid w:val="00D128BC"/>
    <w:rsid w:val="00D62DE2"/>
    <w:rsid w:val="00DE6665"/>
    <w:rsid w:val="00DF066A"/>
    <w:rsid w:val="00E05A64"/>
    <w:rsid w:val="00E06167"/>
    <w:rsid w:val="00E15B3B"/>
    <w:rsid w:val="00EF4235"/>
    <w:rsid w:val="00F01F4F"/>
    <w:rsid w:val="00F073F5"/>
    <w:rsid w:val="00F766D0"/>
    <w:rsid w:val="00FC4D4D"/>
    <w:rsid w:val="00FD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E2048"/>
  <w15:chartTrackingRefBased/>
  <w15:docId w15:val="{B412A77B-C0A4-43B9-88FB-E5C811094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6665"/>
    <w:pPr>
      <w:spacing w:after="0" w:line="240" w:lineRule="auto"/>
    </w:pPr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73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3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234F"/>
    <w:pPr>
      <w:ind w:left="720"/>
      <w:contextualSpacing/>
    </w:pPr>
  </w:style>
  <w:style w:type="table" w:styleId="TableGrid">
    <w:name w:val="Table Grid"/>
    <w:basedOn w:val="TableNormal"/>
    <w:uiPriority w:val="39"/>
    <w:rsid w:val="00A27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35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F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F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7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man, Katie</dc:creator>
  <cp:keywords/>
  <dc:description/>
  <cp:lastModifiedBy>Casto, Joshua</cp:lastModifiedBy>
  <cp:revision>2</cp:revision>
  <dcterms:created xsi:type="dcterms:W3CDTF">2020-04-16T18:19:00Z</dcterms:created>
  <dcterms:modified xsi:type="dcterms:W3CDTF">2020-04-16T18:19:00Z</dcterms:modified>
</cp:coreProperties>
</file>